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866EA" w14:textId="77777777" w:rsidR="00B64255" w:rsidRPr="00B64255" w:rsidRDefault="00B64255" w:rsidP="00B64255">
      <w:pPr>
        <w:pStyle w:val="Heading1"/>
        <w:jc w:val="center"/>
        <w:rPr>
          <w:lang w:val="bg-BG"/>
        </w:rPr>
      </w:pPr>
      <w:r w:rsidRPr="00B64255">
        <w:t>Lab: Streams, Files and Directories</w:t>
      </w:r>
    </w:p>
    <w:p w14:paraId="36C11C5D" w14:textId="35F42FAF" w:rsidR="00B64255" w:rsidRPr="00B64255" w:rsidRDefault="00B64255" w:rsidP="00CA3DA7">
      <w:pPr>
        <w:jc w:val="center"/>
        <w:rPr>
          <w:rStyle w:val="Hyperlink"/>
          <w:color w:val="auto"/>
          <w:u w:val="none"/>
          <w:lang w:val="bg-BG"/>
        </w:rPr>
      </w:pPr>
      <w:r w:rsidRPr="00B64255">
        <w:t xml:space="preserve">This document defines the </w:t>
      </w:r>
      <w:r w:rsidRPr="00B64255">
        <w:rPr>
          <w:bCs/>
        </w:rPr>
        <w:t>lab</w:t>
      </w:r>
      <w:r w:rsidRPr="00B64255">
        <w:t xml:space="preserve"> for </w:t>
      </w:r>
      <w:r w:rsidR="00A85122">
        <w:t xml:space="preserve">the </w:t>
      </w:r>
      <w:hyperlink r:id="rId8" w:history="1">
        <w:r w:rsidRPr="0040752C">
          <w:rPr>
            <w:rStyle w:val="Hyperlink"/>
          </w:rPr>
          <w:t>"Java Advanced" course @ Software University.</w:t>
        </w:r>
      </w:hyperlink>
      <w:r w:rsidRPr="00B64255">
        <w:t xml:space="preserve"> Please submit your solutions </w:t>
      </w:r>
      <w:r w:rsidRPr="00B64255">
        <w:rPr>
          <w:noProof/>
        </w:rPr>
        <w:t>(</w:t>
      </w:r>
      <w:r w:rsidRPr="00B64255">
        <w:t>source code</w:t>
      </w:r>
      <w:r w:rsidRPr="00B64255">
        <w:rPr>
          <w:noProof/>
        </w:rPr>
        <w:t xml:space="preserve">) </w:t>
      </w:r>
      <w:r w:rsidR="00A85122">
        <w:t>to</w:t>
      </w:r>
      <w:r w:rsidRPr="00B64255">
        <w:t xml:space="preserve"> all below</w:t>
      </w:r>
      <w:r w:rsidR="00A85122">
        <w:t>-</w:t>
      </w:r>
      <w:r w:rsidRPr="00B64255">
        <w:t xml:space="preserve">described problems in </w:t>
      </w:r>
      <w:hyperlink r:id="rId9">
        <w:r w:rsidRPr="00B64255">
          <w:rPr>
            <w:rStyle w:val="InternetLink"/>
          </w:rPr>
          <w:t>Judge</w:t>
        </w:r>
      </w:hyperlink>
      <w:r w:rsidRPr="00B64255">
        <w:t>.</w:t>
      </w:r>
    </w:p>
    <w:p w14:paraId="5C34DD71" w14:textId="38D3DBAE" w:rsidR="00A01E72" w:rsidRDefault="00B64255" w:rsidP="00B64255">
      <w:pPr>
        <w:rPr>
          <w:b/>
        </w:rPr>
      </w:pPr>
      <w:r w:rsidRPr="00A01E72">
        <w:rPr>
          <w:b/>
        </w:rPr>
        <w:t>For th</w:t>
      </w:r>
      <w:r w:rsidR="00A01E72" w:rsidRPr="00A01E72">
        <w:rPr>
          <w:b/>
        </w:rPr>
        <w:t>ese</w:t>
      </w:r>
      <w:r w:rsidRPr="00A01E72">
        <w:rPr>
          <w:b/>
        </w:rPr>
        <w:t xml:space="preserve"> lab exercises</w:t>
      </w:r>
      <w:r w:rsidR="00A01E72" w:rsidRPr="00A01E72">
        <w:rPr>
          <w:b/>
        </w:rPr>
        <w:t>,</w:t>
      </w:r>
      <w:r w:rsidRPr="00A01E72">
        <w:rPr>
          <w:b/>
        </w:rPr>
        <w:t xml:space="preserve"> you are given a zipped folder with </w:t>
      </w:r>
      <w:r w:rsidR="00A01E72" w:rsidRPr="00A01E72">
        <w:rPr>
          <w:b/>
        </w:rPr>
        <w:t>resources that</w:t>
      </w:r>
      <w:r w:rsidRPr="00A01E72">
        <w:rPr>
          <w:b/>
        </w:rPr>
        <w:t xml:space="preserve"> you will need to use. For each exercise</w:t>
      </w:r>
      <w:r w:rsidR="003270C4">
        <w:rPr>
          <w:b/>
        </w:rPr>
        <w:t>,</w:t>
      </w:r>
      <w:r w:rsidRPr="00A01E72">
        <w:rPr>
          <w:b/>
        </w:rPr>
        <w:t xml:space="preserve"> submit the output of the program, not the code.</w:t>
      </w:r>
    </w:p>
    <w:p w14:paraId="6057346D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Read File</w:t>
      </w:r>
    </w:p>
    <w:p w14:paraId="0C831FF4" w14:textId="77777777" w:rsidR="00B64255" w:rsidRPr="00B64255" w:rsidRDefault="00B64255" w:rsidP="00B64255">
      <w:pPr>
        <w:rPr>
          <w:lang w:val="bg-BG"/>
        </w:rPr>
      </w:pPr>
      <w:r w:rsidRPr="00B64255">
        <w:t>You are given a file named "</w:t>
      </w:r>
      <w:r w:rsidRPr="00B64255">
        <w:rPr>
          <w:rStyle w:val="CodeChar"/>
        </w:rPr>
        <w:t>input.txt</w:t>
      </w:r>
      <w:r w:rsidRPr="00B64255">
        <w:t xml:space="preserve">". Read and </w:t>
      </w:r>
      <w:r w:rsidRPr="00B64255">
        <w:rPr>
          <w:b/>
        </w:rPr>
        <w:t>print all</w:t>
      </w:r>
      <w:r w:rsidRPr="00B64255">
        <w:t xml:space="preserve"> of its contents as a sequence of </w:t>
      </w:r>
      <w:r w:rsidRPr="00B64255">
        <w:rPr>
          <w:b/>
        </w:rPr>
        <w:t>bytes</w:t>
      </w:r>
      <w:r w:rsidRPr="00B64255">
        <w:t xml:space="preserve"> </w:t>
      </w:r>
      <w:r w:rsidRPr="00B64255">
        <w:rPr>
          <w:noProof/>
        </w:rPr>
        <w:t>(</w:t>
      </w:r>
      <w:r w:rsidRPr="00B64255">
        <w:t xml:space="preserve">the binary representation of the </w:t>
      </w:r>
      <w:r w:rsidRPr="00B64255">
        <w:rPr>
          <w:rStyle w:val="Strong"/>
          <w:noProof/>
        </w:rPr>
        <w:t xml:space="preserve">ASCII </w:t>
      </w:r>
      <w:r w:rsidRPr="00B64255">
        <w:rPr>
          <w:rStyle w:val="Strong"/>
        </w:rPr>
        <w:t>code</w:t>
      </w:r>
      <w:r w:rsidRPr="00B64255">
        <w:t xml:space="preserve"> for each character</w:t>
      </w:r>
      <w:r w:rsidRPr="00B64255">
        <w:rPr>
          <w:noProof/>
        </w:rPr>
        <w:t xml:space="preserve">) </w:t>
      </w:r>
      <w:r w:rsidRPr="00B64255">
        <w:t xml:space="preserve">separated by a single comma. </w:t>
      </w:r>
    </w:p>
    <w:p w14:paraId="0E97938E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15D0D912" w14:textId="77777777" w:rsidTr="00CA3DA7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68046EA6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0D15BBC3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1B6A661A" w14:textId="77777777" w:rsidTr="00E2479D">
        <w:tc>
          <w:tcPr>
            <w:tcW w:w="4947" w:type="dxa"/>
          </w:tcPr>
          <w:p w14:paraId="082447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…</w:t>
            </w:r>
          </w:p>
        </w:tc>
        <w:tc>
          <w:tcPr>
            <w:tcW w:w="5573" w:type="dxa"/>
          </w:tcPr>
          <w:p w14:paraId="72EA23C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11101111 10111011 10111111 1001111 1101110 100000 1001010 1100001 1101110 1110101…</w:t>
            </w:r>
          </w:p>
        </w:tc>
      </w:tr>
      <w:tr w:rsidR="00B64255" w:rsidRPr="00B64255" w14:paraId="6C9D924D" w14:textId="77777777" w:rsidTr="00E2479D">
        <w:tc>
          <w:tcPr>
            <w:tcW w:w="4947" w:type="dxa"/>
          </w:tcPr>
          <w:p w14:paraId="5BDBB5E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, both alike in dignity,</w:t>
            </w:r>
            <w:r w:rsidRPr="00B64255">
              <w:rPr>
                <w:rFonts w:ascii="Consolas" w:hAnsi="Consolas"/>
                <w:bCs/>
                <w:lang w:val="bg-BG"/>
              </w:rPr>
              <w:br/>
            </w:r>
            <w:r w:rsidRPr="00B64255">
              <w:rPr>
                <w:rFonts w:ascii="Consolas" w:hAnsi="Consolas"/>
                <w:bCs/>
                <w:noProof/>
              </w:rPr>
              <w:t>In fair Verona, where we lay our scene…</w:t>
            </w:r>
          </w:p>
        </w:tc>
        <w:tc>
          <w:tcPr>
            <w:tcW w:w="5573" w:type="dxa"/>
          </w:tcPr>
          <w:p w14:paraId="16DE638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1010100 1110111 1101111 100000 1101000 1101111 1110101 1110011 1100101 1101000…</w:t>
            </w:r>
          </w:p>
        </w:tc>
      </w:tr>
    </w:tbl>
    <w:p w14:paraId="740286C3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1FF8CB2C" w14:textId="6AF69F8A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>Create a string variable holding the path to the file. If, for example, the file is located in "D:\"</w:t>
      </w:r>
      <w:r w:rsidR="00764C58">
        <w:rPr>
          <w:lang w:val="bg-BG"/>
        </w:rPr>
        <w:t>.</w:t>
      </w:r>
    </w:p>
    <w:p w14:paraId="269712DB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4DCAA39F" wp14:editId="5FCE98EB">
            <wp:extent cx="2434590" cy="293370"/>
            <wp:effectExtent l="19050" t="19050" r="2286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322" t="-1720" r="9302" b="7653"/>
                    <a:stretch/>
                  </pic:blipFill>
                  <pic:spPr bwMode="auto">
                    <a:xfrm>
                      <a:off x="0" y="0"/>
                      <a:ext cx="2434765" cy="29339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BB140F" w14:textId="15238468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>Use try-with-resources to open the file and to be sure that it will be closed after you are done with it</w:t>
      </w:r>
      <w:r w:rsidR="00764C58">
        <w:rPr>
          <w:lang w:val="bg-BG"/>
        </w:rPr>
        <w:t>.</w:t>
      </w:r>
    </w:p>
    <w:p w14:paraId="7FFD3546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33B2A3D6" wp14:editId="68AB30B8">
            <wp:extent cx="5067300" cy="968784"/>
            <wp:effectExtent l="19050" t="19050" r="19050" b="222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0864" cy="9694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F1B69E" w14:textId="5658703B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read()</w:t>
      </w:r>
      <w:r w:rsidRPr="00B64255">
        <w:rPr>
          <w:noProof/>
        </w:rPr>
        <w:t xml:space="preserve"> </w:t>
      </w:r>
      <w:r w:rsidRPr="00B64255">
        <w:t xml:space="preserve">method to read each byte of the file until it returns </w:t>
      </w:r>
      <w:r w:rsidRPr="00764C58">
        <w:rPr>
          <w:b/>
        </w:rPr>
        <w:t>-1</w:t>
      </w:r>
      <w:r w:rsidR="00764C58">
        <w:rPr>
          <w:lang w:val="bg-BG"/>
        </w:rPr>
        <w:t>.</w:t>
      </w:r>
    </w:p>
    <w:p w14:paraId="66F78C5C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38ED2276" wp14:editId="19A6B299">
            <wp:extent cx="5087314" cy="1524000"/>
            <wp:effectExtent l="19050" t="19050" r="1841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93439" cy="1525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D091C5" w14:textId="2BC5AC21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 xml:space="preserve">Select the </w:t>
      </w:r>
      <w:r w:rsidR="003270C4">
        <w:t>program's output</w:t>
      </w:r>
      <w:r w:rsidRPr="00B64255">
        <w:t xml:space="preserve"> and copy it [Ctrl + C]</w:t>
      </w:r>
      <w:r w:rsidR="00764C58">
        <w:rPr>
          <w:lang w:val="bg-BG"/>
        </w:rPr>
        <w:t>.</w:t>
      </w:r>
    </w:p>
    <w:p w14:paraId="7974FF11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lastRenderedPageBreak/>
        <w:drawing>
          <wp:inline distT="0" distB="0" distL="0" distR="0" wp14:anchorId="1E715A2C" wp14:editId="7D9D0673">
            <wp:extent cx="5040000" cy="1449011"/>
            <wp:effectExtent l="19050" t="19050" r="8255" b="184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2437"/>
                    <a:stretch/>
                  </pic:blipFill>
                  <pic:spPr bwMode="auto">
                    <a:xfrm>
                      <a:off x="0" y="0"/>
                      <a:ext cx="5040000" cy="14490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6A1A7A" w14:textId="2FB03EEA" w:rsidR="00B64255" w:rsidRPr="00B64255" w:rsidRDefault="00B64255" w:rsidP="00B64255">
      <w:pPr>
        <w:pStyle w:val="ListParagraph"/>
        <w:numPr>
          <w:ilvl w:val="0"/>
          <w:numId w:val="40"/>
        </w:numPr>
        <w:rPr>
          <w:lang w:val="bg-BG"/>
        </w:rPr>
      </w:pPr>
      <w:r w:rsidRPr="00B64255">
        <w:t>Paste the output in Judge</w:t>
      </w:r>
      <w:r w:rsidR="00764C58">
        <w:rPr>
          <w:lang w:val="bg-BG"/>
        </w:rPr>
        <w:t>.</w:t>
      </w:r>
    </w:p>
    <w:p w14:paraId="398671FE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0C0D5A06" wp14:editId="77434F8C">
            <wp:extent cx="5040000" cy="2523140"/>
            <wp:effectExtent l="19050" t="19050" r="27305" b="1079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5231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FF589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Write to File</w:t>
      </w:r>
    </w:p>
    <w:p w14:paraId="436A4C04" w14:textId="48EC0B5C" w:rsidR="00B64255" w:rsidRPr="00B64255" w:rsidRDefault="00B64255" w:rsidP="00A01E72">
      <w:pPr>
        <w:rPr>
          <w:lang w:val="bg-BG"/>
        </w:rPr>
      </w:pPr>
      <w:r w:rsidRPr="00B64255">
        <w:t>Read the file named "</w:t>
      </w:r>
      <w:r w:rsidRPr="00B64255">
        <w:rPr>
          <w:rStyle w:val="CodeChar"/>
        </w:rPr>
        <w:t>input.txt</w:t>
      </w:r>
      <w:r w:rsidRPr="00B64255">
        <w:t xml:space="preserve">" that is provided for this exercise and write all its content to a file while skipping any </w:t>
      </w:r>
      <w:r w:rsidRPr="00B64255">
        <w:rPr>
          <w:b/>
        </w:rPr>
        <w:t>punctuation</w:t>
      </w:r>
      <w:r w:rsidRPr="00B64255">
        <w:t xml:space="preserve">. Skip the following symbols: </w:t>
      </w:r>
      <w:r w:rsidR="00764C58" w:rsidRPr="00B64255">
        <w:t>"</w:t>
      </w:r>
      <w:r w:rsidRPr="00B64255">
        <w:rPr>
          <w:rStyle w:val="CodeChar"/>
        </w:rPr>
        <w:t>,</w:t>
      </w:r>
      <w:r w:rsidR="00764C58" w:rsidRPr="00B64255">
        <w:t>"</w:t>
      </w:r>
      <w:r w:rsidRPr="00B64255">
        <w:t xml:space="preserve">, </w:t>
      </w:r>
      <w:r w:rsidR="00764C58" w:rsidRPr="00B64255">
        <w:t>"</w:t>
      </w:r>
      <w:r w:rsidRPr="00B64255">
        <w:rPr>
          <w:rStyle w:val="CodeChar"/>
        </w:rPr>
        <w:t>.</w:t>
      </w:r>
      <w:r w:rsidR="00764C58" w:rsidRPr="00B64255">
        <w:t>"</w:t>
      </w:r>
      <w:r w:rsidR="00764C58">
        <w:t>,</w:t>
      </w:r>
      <w:r w:rsidR="00764C58">
        <w:rPr>
          <w:b/>
        </w:rPr>
        <w:t xml:space="preserve"> </w:t>
      </w:r>
      <w:r w:rsidR="00764C58" w:rsidRPr="00B64255">
        <w:t>"</w:t>
      </w:r>
      <w:r w:rsidRPr="00B64255">
        <w:rPr>
          <w:rStyle w:val="CodeChar"/>
        </w:rPr>
        <w:t>!</w:t>
      </w:r>
      <w:r w:rsidR="00764C58" w:rsidRPr="00B64255">
        <w:t>"</w:t>
      </w:r>
      <w:r w:rsidRPr="00B64255">
        <w:t xml:space="preserve">, </w:t>
      </w:r>
      <w:r w:rsidR="00764C58" w:rsidRPr="00B64255">
        <w:t>"</w:t>
      </w:r>
      <w:r w:rsidRPr="00B64255">
        <w:rPr>
          <w:rStyle w:val="CodeChar"/>
        </w:rPr>
        <w:t>?</w:t>
      </w:r>
      <w:r w:rsidR="00764C58" w:rsidRPr="00B64255">
        <w:t>"</w:t>
      </w:r>
      <w:r w:rsidRPr="00B64255">
        <w:t>.</w:t>
      </w:r>
    </w:p>
    <w:p w14:paraId="5FF302C7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11E7CE35" w14:textId="77777777" w:rsidTr="00CA3DA7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08BE7785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0DFBDA06" w14:textId="77777777" w:rsidR="00B64255" w:rsidRPr="00B64255" w:rsidRDefault="00B64255" w:rsidP="00CA3DA7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726A1CC6" w14:textId="77777777" w:rsidTr="00E2479D">
        <w:tc>
          <w:tcPr>
            <w:tcW w:w="4947" w:type="dxa"/>
          </w:tcPr>
          <w:p w14:paraId="04DE794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</w:tc>
        <w:tc>
          <w:tcPr>
            <w:tcW w:w="5573" w:type="dxa"/>
          </w:tcPr>
          <w:p w14:paraId="65E08C1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 1533  Michael Angelo then fifty-seven years old writes</w:t>
            </w:r>
          </w:p>
        </w:tc>
      </w:tr>
      <w:tr w:rsidR="00B64255" w:rsidRPr="00B64255" w14:paraId="17F8D84E" w14:textId="77777777" w:rsidTr="00E2479D">
        <w:tc>
          <w:tcPr>
            <w:tcW w:w="4947" w:type="dxa"/>
          </w:tcPr>
          <w:p w14:paraId="6BDEC566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, both alike in dignity.</w:t>
            </w:r>
          </w:p>
          <w:p w14:paraId="5C47C26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In fair Verona, where we lay our scene.</w:t>
            </w:r>
          </w:p>
        </w:tc>
        <w:tc>
          <w:tcPr>
            <w:tcW w:w="5573" w:type="dxa"/>
          </w:tcPr>
          <w:p w14:paraId="47FAD0D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Two households both alike in dignity</w:t>
            </w:r>
          </w:p>
          <w:p w14:paraId="7C2AFB55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In fair Verona where we lay our scene</w:t>
            </w:r>
          </w:p>
        </w:tc>
      </w:tr>
    </w:tbl>
    <w:p w14:paraId="408ED585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42A21719" w14:textId="63640AF4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Create a </w:t>
      </w:r>
      <w:r w:rsidRPr="00B64255">
        <w:rPr>
          <w:rStyle w:val="CodeChar"/>
        </w:rPr>
        <w:t>FileInputStream</w:t>
      </w:r>
      <w:r w:rsidRPr="00B64255">
        <w:rPr>
          <w:noProof/>
        </w:rPr>
        <w:t xml:space="preserve"> </w:t>
      </w:r>
      <w:r w:rsidRPr="00B64255">
        <w:t>to read the file</w:t>
      </w:r>
      <w:r w:rsidR="00764C58">
        <w:rPr>
          <w:lang w:val="bg-BG"/>
        </w:rPr>
        <w:t>.</w:t>
      </w:r>
    </w:p>
    <w:p w14:paraId="5F5CF45E" w14:textId="3D9B912E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Create a </w:t>
      </w:r>
      <w:r w:rsidRPr="00B64255">
        <w:rPr>
          <w:rStyle w:val="CodeChar"/>
        </w:rPr>
        <w:t>FileOutputStream</w:t>
      </w:r>
      <w:r w:rsidRPr="00B64255">
        <w:rPr>
          <w:noProof/>
        </w:rPr>
        <w:t xml:space="preserve"> </w:t>
      </w:r>
      <w:r w:rsidRPr="00B64255">
        <w:t>to write to a file</w:t>
      </w:r>
      <w:r w:rsidR="00764C58">
        <w:rPr>
          <w:lang w:val="bg-BG"/>
        </w:rPr>
        <w:t>.</w:t>
      </w:r>
    </w:p>
    <w:p w14:paraId="0C17B5A2" w14:textId="09A222A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Create a list, containing all characters that you need to skip and check if the current char is contained in it</w:t>
      </w:r>
      <w:r w:rsidR="00764C58">
        <w:rPr>
          <w:lang w:val="bg-BG"/>
        </w:rPr>
        <w:t>.</w:t>
      </w:r>
    </w:p>
    <w:p w14:paraId="049FC885" w14:textId="77777777" w:rsidR="00B64255" w:rsidRPr="00B64255" w:rsidRDefault="00B64255" w:rsidP="00764C58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6C4FB6FA" wp14:editId="727B8D2C">
            <wp:extent cx="4514850" cy="652025"/>
            <wp:effectExtent l="19050" t="19050" r="19050" b="152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59568" cy="6584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DC406E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Copy Bytes</w:t>
      </w:r>
    </w:p>
    <w:p w14:paraId="1CA07296" w14:textId="77777777" w:rsidR="00B64255" w:rsidRPr="00B64255" w:rsidRDefault="00B64255" w:rsidP="00B64255">
      <w:pPr>
        <w:rPr>
          <w:lang w:val="bg-BG"/>
        </w:rPr>
      </w:pPr>
      <w:r w:rsidRPr="00B64255">
        <w:t>Read the file named "</w:t>
      </w:r>
      <w:r w:rsidRPr="00B64255">
        <w:rPr>
          <w:b/>
        </w:rPr>
        <w:t>input.txt</w:t>
      </w:r>
      <w:r w:rsidRPr="00B64255">
        <w:t xml:space="preserve">" and write to another file every character's </w:t>
      </w:r>
      <w:r w:rsidRPr="00B64255">
        <w:rPr>
          <w:b/>
          <w:noProof/>
        </w:rPr>
        <w:t xml:space="preserve">ASCII </w:t>
      </w:r>
      <w:r w:rsidRPr="00B64255">
        <w:rPr>
          <w:b/>
        </w:rPr>
        <w:t>representation</w:t>
      </w:r>
      <w:r w:rsidRPr="00B64255">
        <w:t>.</w:t>
      </w:r>
    </w:p>
    <w:p w14:paraId="5258A7EE" w14:textId="33C2268C" w:rsidR="00B64255" w:rsidRPr="00B64255" w:rsidRDefault="00B64255" w:rsidP="00B64255">
      <w:pPr>
        <w:rPr>
          <w:b/>
          <w:lang w:val="bg-BG"/>
        </w:rPr>
      </w:pPr>
      <w:r w:rsidRPr="00B64255">
        <w:lastRenderedPageBreak/>
        <w:t xml:space="preserve">Write every </w:t>
      </w:r>
      <w:r w:rsidRPr="00B64255">
        <w:rPr>
          <w:b/>
        </w:rPr>
        <w:t>space</w:t>
      </w:r>
      <w:r w:rsidRPr="00B64255">
        <w:t xml:space="preserve"> or </w:t>
      </w:r>
      <w:r w:rsidRPr="00B64255">
        <w:rPr>
          <w:b/>
        </w:rPr>
        <w:t>new</w:t>
      </w:r>
      <w:r w:rsidR="00A85122">
        <w:rPr>
          <w:b/>
        </w:rPr>
        <w:t xml:space="preserve"> </w:t>
      </w:r>
      <w:r w:rsidRPr="00B64255">
        <w:rPr>
          <w:b/>
        </w:rPr>
        <w:t>line</w:t>
      </w:r>
      <w:r w:rsidRPr="00B64255">
        <w:t xml:space="preserve"> as it is, e.g.</w:t>
      </w:r>
      <w:r w:rsidR="003270C4">
        <w:t>,</w:t>
      </w:r>
      <w:r w:rsidRPr="00B64255">
        <w:t xml:space="preserve"> a </w:t>
      </w:r>
      <w:r w:rsidRPr="00B64255">
        <w:rPr>
          <w:b/>
        </w:rPr>
        <w:t>space</w:t>
      </w:r>
      <w:r w:rsidRPr="00B64255">
        <w:t xml:space="preserve"> or a </w:t>
      </w:r>
      <w:r w:rsidRPr="00B64255">
        <w:rPr>
          <w:b/>
        </w:rPr>
        <w:t>new line</w:t>
      </w:r>
      <w:r w:rsidRPr="00B64255">
        <w:t>.</w:t>
      </w:r>
    </w:p>
    <w:p w14:paraId="2E2F26B9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05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7"/>
        <w:gridCol w:w="5573"/>
      </w:tblGrid>
      <w:tr w:rsidR="00B64255" w:rsidRPr="00B64255" w14:paraId="3005A5D5" w14:textId="77777777" w:rsidTr="00764C58">
        <w:trPr>
          <w:trHeight w:val="340"/>
        </w:trPr>
        <w:tc>
          <w:tcPr>
            <w:tcW w:w="4947" w:type="dxa"/>
            <w:shd w:val="clear" w:color="auto" w:fill="D9D9D9" w:themeFill="background1" w:themeFillShade="D9"/>
            <w:vAlign w:val="center"/>
          </w:tcPr>
          <w:p w14:paraId="61ED4D7D" w14:textId="77777777" w:rsidR="00B64255" w:rsidRPr="00B64255" w:rsidRDefault="00B64255" w:rsidP="00764C58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5573" w:type="dxa"/>
            <w:shd w:val="clear" w:color="auto" w:fill="D9D9D9" w:themeFill="background1" w:themeFillShade="D9"/>
            <w:vAlign w:val="center"/>
          </w:tcPr>
          <w:p w14:paraId="67C29CC8" w14:textId="77777777" w:rsidR="00B64255" w:rsidRPr="00B64255" w:rsidRDefault="00B64255" w:rsidP="00764C58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19EF5A1B" w14:textId="77777777" w:rsidTr="00E2479D">
        <w:tc>
          <w:tcPr>
            <w:tcW w:w="4947" w:type="dxa"/>
          </w:tcPr>
          <w:p w14:paraId="63B7BBE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  <w:highlight w:val="red"/>
              </w:rPr>
              <w:t>O</w:t>
            </w:r>
            <w:r w:rsidRPr="00B64255">
              <w:rPr>
                <w:rFonts w:ascii="Consolas" w:hAnsi="Consolas"/>
                <w:bCs/>
                <w:noProof/>
                <w:highlight w:val="green"/>
              </w:rPr>
              <w:t>n</w:t>
            </w:r>
            <w:r w:rsidRPr="00B64255">
              <w:rPr>
                <w:rFonts w:ascii="Consolas" w:hAnsi="Consolas"/>
                <w:bCs/>
                <w:noProof/>
              </w:rPr>
              <w:t xml:space="preserve"> </w:t>
            </w:r>
            <w:r w:rsidRPr="00B64255">
              <w:rPr>
                <w:rFonts w:ascii="Consolas" w:hAnsi="Consolas"/>
                <w:bCs/>
                <w:noProof/>
                <w:highlight w:val="darkGray"/>
              </w:rPr>
              <w:t>J</w:t>
            </w:r>
            <w:r w:rsidRPr="00B64255">
              <w:rPr>
                <w:rFonts w:ascii="Consolas" w:hAnsi="Consolas"/>
                <w:bCs/>
                <w:noProof/>
              </w:rPr>
              <w:t>anuary 1 , 1533 , Michael Angelo, then fifty-seven years old, writes</w:t>
            </w:r>
          </w:p>
          <w:p w14:paraId="1AB0CA3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  <w:tc>
          <w:tcPr>
            <w:tcW w:w="5573" w:type="dxa"/>
          </w:tcPr>
          <w:p w14:paraId="0B496689" w14:textId="77777777" w:rsidR="00B64255" w:rsidRPr="00764C58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  <w:highlight w:val="red"/>
              </w:rPr>
              <w:t>79</w:t>
            </w:r>
            <w:r w:rsidRPr="00B64255">
              <w:rPr>
                <w:rFonts w:ascii="Consolas" w:hAnsi="Consolas"/>
                <w:bCs/>
                <w:noProof/>
                <w:highlight w:val="green"/>
              </w:rPr>
              <w:t>110</w:t>
            </w:r>
            <w:r w:rsidRPr="00B64255">
              <w:rPr>
                <w:rFonts w:ascii="Consolas" w:hAnsi="Consolas"/>
                <w:bCs/>
                <w:noProof/>
              </w:rPr>
              <w:t xml:space="preserve"> </w:t>
            </w:r>
            <w:r w:rsidRPr="00B64255">
              <w:rPr>
                <w:rFonts w:ascii="Consolas" w:hAnsi="Consolas"/>
                <w:bCs/>
                <w:noProof/>
                <w:highlight w:val="darkGray"/>
              </w:rPr>
              <w:t>74</w:t>
            </w:r>
            <w:r w:rsidRPr="00B64255">
              <w:rPr>
                <w:rFonts w:ascii="Consolas" w:hAnsi="Consolas"/>
                <w:bCs/>
                <w:noProof/>
              </w:rPr>
              <w:t>9711011797114121 49 44 49535151 44 771059910497101108 6511010310110811144 116104101110 10210510211612145115101118101110 12110197114115 11110810044 119114105116101115</w:t>
            </w:r>
          </w:p>
        </w:tc>
      </w:tr>
    </w:tbl>
    <w:p w14:paraId="0E608A77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28ACA3BD" w14:textId="67D9106A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Get the value of every byte as </w:t>
      </w:r>
      <w:r w:rsidR="00A01E72">
        <w:t xml:space="preserve">a </w:t>
      </w:r>
      <w:r w:rsidRPr="00B64255">
        <w:t>string and then write every digit one by one</w:t>
      </w:r>
      <w:r w:rsidR="00764C58">
        <w:rPr>
          <w:lang w:val="bg-BG"/>
        </w:rPr>
        <w:t>.</w:t>
      </w:r>
    </w:p>
    <w:p w14:paraId="02125F75" w14:textId="77777777" w:rsidR="00B64255" w:rsidRPr="00B64255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2497003E" wp14:editId="380EA9D8">
            <wp:extent cx="4492153" cy="1209675"/>
            <wp:effectExtent l="19050" t="19050" r="2286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07897" cy="12139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E4BE29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Extract Integers</w:t>
      </w:r>
    </w:p>
    <w:p w14:paraId="0EAC5928" w14:textId="4553B885" w:rsidR="00B64255" w:rsidRPr="00B64255" w:rsidRDefault="00B64255" w:rsidP="00A01E72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 xml:space="preserve">" and extracts all integers that are not a part of a word in a separate file. A </w:t>
      </w:r>
      <w:r w:rsidRPr="00B64255">
        <w:rPr>
          <w:b/>
        </w:rPr>
        <w:t>valid integer</w:t>
      </w:r>
      <w:r w:rsidRPr="00B64255">
        <w:t xml:space="preserve"> is surrounded </w:t>
      </w:r>
      <w:r w:rsidR="00A01E72">
        <w:t>by</w:t>
      </w:r>
      <w:r w:rsidRPr="00B64255">
        <w:t xml:space="preserve"> </w:t>
      </w:r>
      <w:r w:rsidRPr="00B64255">
        <w:rPr>
          <w:b/>
        </w:rPr>
        <w:t>white spaces</w:t>
      </w:r>
      <w:r w:rsidRPr="00B64255">
        <w:t>.</w:t>
      </w:r>
    </w:p>
    <w:p w14:paraId="04E51493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628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559"/>
      </w:tblGrid>
      <w:tr w:rsidR="00B64255" w:rsidRPr="00B64255" w14:paraId="0FBAA358" w14:textId="77777777" w:rsidTr="00A85122">
        <w:trPr>
          <w:trHeight w:val="340"/>
        </w:trPr>
        <w:tc>
          <w:tcPr>
            <w:tcW w:w="4730" w:type="dxa"/>
            <w:shd w:val="clear" w:color="auto" w:fill="D9D9D9" w:themeFill="background1" w:themeFillShade="D9"/>
            <w:vAlign w:val="center"/>
          </w:tcPr>
          <w:p w14:paraId="6352F1FD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01A65A9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0138BC0" w14:textId="77777777" w:rsidTr="00A85122">
        <w:tc>
          <w:tcPr>
            <w:tcW w:w="4730" w:type="dxa"/>
          </w:tcPr>
          <w:p w14:paraId="06191B2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  <w:p w14:paraId="0C32464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  <w:tc>
          <w:tcPr>
            <w:tcW w:w="1559" w:type="dxa"/>
          </w:tcPr>
          <w:p w14:paraId="7FBF629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1</w:t>
            </w:r>
          </w:p>
          <w:p w14:paraId="6C36722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1533</w:t>
            </w:r>
          </w:p>
          <w:p w14:paraId="7FC768F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  <w:highlight w:val="red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</w:tc>
      </w:tr>
    </w:tbl>
    <w:p w14:paraId="28E51680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26E54655" w14:textId="707A4F77" w:rsidR="00E20F83" w:rsidRPr="00E20F83" w:rsidRDefault="00B64255" w:rsidP="00E20F83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B64255">
        <w:t xml:space="preserve">Wrap a </w:t>
      </w:r>
      <w:r w:rsidRPr="00B64255">
        <w:rPr>
          <w:rStyle w:val="CodeChar"/>
        </w:rPr>
        <w:t xml:space="preserve">FileInputStream </w:t>
      </w:r>
      <w:r w:rsidRPr="00B64255">
        <w:t xml:space="preserve">in a Scanner and use the methods, </w:t>
      </w:r>
      <w:r w:rsidRPr="00B64255">
        <w:rPr>
          <w:rStyle w:val="CodeChar"/>
        </w:rPr>
        <w:t>hasNext()</w:t>
      </w:r>
      <w:r w:rsidRPr="00B64255">
        <w:t xml:space="preserve">, </w:t>
      </w:r>
      <w:r w:rsidRPr="00B64255">
        <w:rPr>
          <w:rStyle w:val="CodeChar"/>
        </w:rPr>
        <w:t>hasNextInt()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nextInt()</w:t>
      </w:r>
      <w:r w:rsidR="00E20F83">
        <w:rPr>
          <w:rStyle w:val="CodeChar"/>
          <w:lang w:val="bg-BG"/>
        </w:rPr>
        <w:t>.</w:t>
      </w:r>
    </w:p>
    <w:p w14:paraId="5943603D" w14:textId="7A04D827" w:rsidR="00B64255" w:rsidRPr="00E20F83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700D00F7" wp14:editId="35DF757F">
            <wp:extent cx="4314825" cy="1431521"/>
            <wp:effectExtent l="19050" t="19050" r="952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26992" cy="14355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CFF6BB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Write Every Third Line</w:t>
      </w:r>
    </w:p>
    <w:p w14:paraId="00B45ACC" w14:textId="3C95FD0D" w:rsidR="00B64255" w:rsidRPr="00B64255" w:rsidRDefault="00B64255" w:rsidP="00A01E72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>" and write to another file all lines wh</w:t>
      </w:r>
      <w:r w:rsidR="00A85122">
        <w:t>ose</w:t>
      </w:r>
      <w:r w:rsidRPr="00B64255">
        <w:t xml:space="preserve"> number is </w:t>
      </w:r>
      <w:r w:rsidRPr="00B64255">
        <w:rPr>
          <w:b/>
        </w:rPr>
        <w:t>divisible by 3</w:t>
      </w:r>
      <w:r w:rsidRPr="00B64255">
        <w:t>. Line numbers start from one.</w:t>
      </w:r>
    </w:p>
    <w:p w14:paraId="220BF484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lastRenderedPageBreak/>
        <w:t>Examples</w:t>
      </w:r>
    </w:p>
    <w:tbl>
      <w:tblPr>
        <w:tblStyle w:val="TableGrid"/>
        <w:tblW w:w="742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79"/>
        <w:gridCol w:w="3544"/>
      </w:tblGrid>
      <w:tr w:rsidR="00B64255" w:rsidRPr="00B64255" w14:paraId="6CF8A553" w14:textId="77777777" w:rsidTr="00A85122">
        <w:trPr>
          <w:trHeight w:val="340"/>
        </w:trPr>
        <w:tc>
          <w:tcPr>
            <w:tcW w:w="3879" w:type="dxa"/>
            <w:shd w:val="clear" w:color="auto" w:fill="D9D9D9" w:themeFill="background1" w:themeFillShade="D9"/>
            <w:vAlign w:val="center"/>
          </w:tcPr>
          <w:p w14:paraId="3FB02C78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64A6C5A1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05A6572" w14:textId="77777777" w:rsidTr="00A85122">
        <w:tc>
          <w:tcPr>
            <w:tcW w:w="3879" w:type="dxa"/>
          </w:tcPr>
          <w:p w14:paraId="19EB5A5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74F47DF6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62912A7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76173135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writes</w:t>
            </w:r>
          </w:p>
          <w:p w14:paraId="72C7A28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6FB2309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21FDEE57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3544" w:type="dxa"/>
          </w:tcPr>
          <w:p w14:paraId="25AD33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00AFFCC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7A8020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46F299CF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64037A68" w14:textId="7F06D376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To get the functionality to read and write lines use </w:t>
      </w:r>
      <w:r w:rsidRPr="00B64255">
        <w:rPr>
          <w:rStyle w:val="CodeChar"/>
        </w:rPr>
        <w:t>BufferedReader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PrintWriter</w:t>
      </w:r>
      <w:r w:rsidR="00E20F83">
        <w:rPr>
          <w:rStyle w:val="CodeChar"/>
          <w:lang w:val="bg-BG"/>
        </w:rPr>
        <w:t>.</w:t>
      </w:r>
    </w:p>
    <w:p w14:paraId="747BCA4F" w14:textId="0A7736A2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Wrap streams appropriately</w:t>
      </w:r>
      <w:r w:rsidR="00E20F83">
        <w:rPr>
          <w:lang w:val="bg-BG"/>
        </w:rPr>
        <w:t>.</w:t>
      </w:r>
    </w:p>
    <w:p w14:paraId="4C0D336E" w14:textId="77777777" w:rsidR="00B64255" w:rsidRPr="00B64255" w:rsidRDefault="00B64255" w:rsidP="00E20F83">
      <w:pPr>
        <w:ind w:firstLine="360"/>
        <w:rPr>
          <w:lang w:val="bg-BG"/>
        </w:rPr>
      </w:pPr>
      <w:r w:rsidRPr="00B64255">
        <w:rPr>
          <w:noProof/>
        </w:rPr>
        <w:drawing>
          <wp:inline distT="0" distB="0" distL="0" distR="0" wp14:anchorId="796AB75E" wp14:editId="087E7AE0">
            <wp:extent cx="5572253" cy="409575"/>
            <wp:effectExtent l="19050" t="19050" r="2857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77464" cy="40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7AF12F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Sort Lines</w:t>
      </w:r>
    </w:p>
    <w:p w14:paraId="4D12C517" w14:textId="62BA945A" w:rsidR="00B64255" w:rsidRPr="00B64255" w:rsidRDefault="00B64255" w:rsidP="00B64255">
      <w:pPr>
        <w:rPr>
          <w:lang w:val="bg-BG"/>
        </w:rPr>
      </w:pPr>
      <w:r w:rsidRPr="00B64255">
        <w:t>Read the file provided, named "</w:t>
      </w:r>
      <w:r w:rsidRPr="00B64255">
        <w:rPr>
          <w:b/>
        </w:rPr>
        <w:t>input.txt</w:t>
      </w:r>
      <w:r w:rsidRPr="00B64255">
        <w:t xml:space="preserve">" and sort all lines. Write text to another text file. Use </w:t>
      </w:r>
      <w:r w:rsidRPr="00B64255">
        <w:rPr>
          <w:rStyle w:val="CodeChar"/>
        </w:rPr>
        <w:t>Path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Files</w:t>
      </w:r>
      <w:r w:rsidRPr="00B64255">
        <w:rPr>
          <w:noProof/>
        </w:rPr>
        <w:t xml:space="preserve"> </w:t>
      </w:r>
      <w:r w:rsidRPr="00B64255">
        <w:t>Classes.</w:t>
      </w:r>
      <w:r w:rsidR="00A01E72">
        <w:rPr>
          <w:lang w:val="bg-BG"/>
        </w:rPr>
        <w:t xml:space="preserve"> </w:t>
      </w:r>
    </w:p>
    <w:p w14:paraId="641FEAC1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17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64255" w:rsidRPr="00B64255" w14:paraId="2CC65247" w14:textId="77777777" w:rsidTr="00E2479D">
        <w:tc>
          <w:tcPr>
            <w:tcW w:w="769" w:type="dxa"/>
            <w:shd w:val="clear" w:color="auto" w:fill="D9D9D9" w:themeFill="background1" w:themeFillShade="D9"/>
          </w:tcPr>
          <w:p w14:paraId="377DE16E" w14:textId="77777777" w:rsidR="00B64255" w:rsidRPr="00B64255" w:rsidRDefault="00B64255" w:rsidP="00E2479D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33E0157" w14:textId="77777777" w:rsidR="00B64255" w:rsidRPr="00B64255" w:rsidRDefault="00B64255" w:rsidP="00E2479D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C4A7B70" w14:textId="77777777" w:rsidTr="00E2479D">
        <w:tc>
          <w:tcPr>
            <w:tcW w:w="769" w:type="dxa"/>
          </w:tcPr>
          <w:p w14:paraId="4F4F4861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C</w:t>
            </w:r>
          </w:p>
          <w:p w14:paraId="2F98A23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A</w:t>
            </w:r>
          </w:p>
          <w:p w14:paraId="0D9487F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B</w:t>
            </w:r>
          </w:p>
          <w:p w14:paraId="163153C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D</w:t>
            </w:r>
          </w:p>
        </w:tc>
        <w:tc>
          <w:tcPr>
            <w:tcW w:w="936" w:type="dxa"/>
          </w:tcPr>
          <w:p w14:paraId="7D6861A4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A</w:t>
            </w:r>
          </w:p>
          <w:p w14:paraId="2876DB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B</w:t>
            </w:r>
          </w:p>
          <w:p w14:paraId="72BE289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C</w:t>
            </w:r>
          </w:p>
          <w:p w14:paraId="0428CCE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t>D</w:t>
            </w:r>
          </w:p>
        </w:tc>
      </w:tr>
    </w:tbl>
    <w:p w14:paraId="406E3B46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5FE4C01F" w14:textId="71CF6945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To read all lines together use </w:t>
      </w:r>
      <w:r w:rsidRPr="00B64255">
        <w:rPr>
          <w:rStyle w:val="CodeChar"/>
        </w:rPr>
        <w:t>Files.readAllLines()</w:t>
      </w:r>
      <w:r w:rsidR="00E20F83">
        <w:rPr>
          <w:rStyle w:val="CodeChar"/>
          <w:lang w:val="bg-BG"/>
        </w:rPr>
        <w:t>.</w:t>
      </w:r>
    </w:p>
    <w:p w14:paraId="65AB6157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1EF7A895" wp14:editId="1E0B1753">
            <wp:extent cx="5040000" cy="328433"/>
            <wp:effectExtent l="19050" t="19050" r="8255" b="146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284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AC23F03" w14:textId="260E47DD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To sort the list of strings use </w:t>
      </w:r>
      <w:r w:rsidRPr="00B64255">
        <w:rPr>
          <w:rStyle w:val="CodeChar"/>
        </w:rPr>
        <w:t>Collections.sort()</w:t>
      </w:r>
      <w:r w:rsidR="00E20F83">
        <w:rPr>
          <w:rStyle w:val="CodeChar"/>
          <w:lang w:val="bg-BG"/>
        </w:rPr>
        <w:t>.</w:t>
      </w:r>
    </w:p>
    <w:p w14:paraId="08F85253" w14:textId="77777777" w:rsidR="00B64255" w:rsidRPr="00B64255" w:rsidRDefault="00B64255" w:rsidP="00B64255">
      <w:pPr>
        <w:rPr>
          <w:lang w:val="bg-BG"/>
        </w:rPr>
      </w:pPr>
      <w:r w:rsidRPr="00B64255">
        <w:rPr>
          <w:noProof/>
        </w:rPr>
        <w:drawing>
          <wp:inline distT="0" distB="0" distL="0" distR="0" wp14:anchorId="2A8A91A9" wp14:editId="2102D750">
            <wp:extent cx="5040000" cy="354032"/>
            <wp:effectExtent l="19050" t="19050" r="8255" b="273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3540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7AF3EC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List Files</w:t>
      </w:r>
    </w:p>
    <w:p w14:paraId="0F040757" w14:textId="77777777" w:rsidR="00A01E72" w:rsidRDefault="00B64255" w:rsidP="00B64255">
      <w:pPr>
        <w:rPr>
          <w:lang w:val="bg-BG"/>
        </w:rPr>
      </w:pPr>
      <w:r w:rsidRPr="00B64255">
        <w:t>You are provided a folder named "</w:t>
      </w:r>
      <w:r w:rsidRPr="00B64255">
        <w:rPr>
          <w:b/>
        </w:rPr>
        <w:t>Files-and-Streams</w:t>
      </w:r>
      <w:r w:rsidRPr="00B64255">
        <w:t xml:space="preserve">". Create a program that lists the names and file sizes </w:t>
      </w:r>
      <w:r w:rsidRPr="00B64255">
        <w:rPr>
          <w:noProof/>
        </w:rPr>
        <w:t>(</w:t>
      </w:r>
      <w:r w:rsidRPr="00B64255">
        <w:rPr>
          <w:b/>
        </w:rPr>
        <w:t>in bytes</w:t>
      </w:r>
      <w:r w:rsidRPr="00B64255">
        <w:rPr>
          <w:noProof/>
        </w:rPr>
        <w:t xml:space="preserve">) </w:t>
      </w:r>
      <w:r w:rsidRPr="00B64255">
        <w:t xml:space="preserve">of all files that are placed directly in it </w:t>
      </w:r>
      <w:r w:rsidRPr="00B64255">
        <w:rPr>
          <w:noProof/>
        </w:rPr>
        <w:t>(</w:t>
      </w:r>
      <w:r w:rsidRPr="00B64255">
        <w:rPr>
          <w:b/>
        </w:rPr>
        <w:t>do not include files in nested folders</w:t>
      </w:r>
      <w:r w:rsidRPr="00B64255">
        <w:t>).</w:t>
      </w:r>
      <w:r w:rsidR="00A01E72">
        <w:rPr>
          <w:lang w:val="bg-BG"/>
        </w:rPr>
        <w:t xml:space="preserve"> </w:t>
      </w:r>
    </w:p>
    <w:p w14:paraId="7BF6F8C6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996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0"/>
        <w:gridCol w:w="3557"/>
      </w:tblGrid>
      <w:tr w:rsidR="00B64255" w:rsidRPr="00B64255" w14:paraId="4D5DF9D0" w14:textId="77777777" w:rsidTr="00E20F83">
        <w:trPr>
          <w:trHeight w:val="340"/>
        </w:trPr>
        <w:tc>
          <w:tcPr>
            <w:tcW w:w="6410" w:type="dxa"/>
            <w:shd w:val="clear" w:color="auto" w:fill="D9D9D9" w:themeFill="background1" w:themeFillShade="D9"/>
            <w:vAlign w:val="center"/>
          </w:tcPr>
          <w:p w14:paraId="4CB2C122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  <w:vAlign w:val="center"/>
          </w:tcPr>
          <w:p w14:paraId="00A82347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0B5E6C74" w14:textId="77777777" w:rsidTr="00E2479D">
        <w:tc>
          <w:tcPr>
            <w:tcW w:w="6410" w:type="dxa"/>
          </w:tcPr>
          <w:p w14:paraId="294582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lastRenderedPageBreak/>
              <w:drawing>
                <wp:inline distT="0" distB="0" distL="0" distR="0" wp14:anchorId="050AE684" wp14:editId="0E3A1040">
                  <wp:extent cx="3917950" cy="1122559"/>
                  <wp:effectExtent l="19050" t="19050" r="25400" b="20955"/>
                  <wp:docPr id="27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0801" cy="11319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ffectLst>
                            <a:softEdge rad="127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57" w:type="dxa"/>
          </w:tcPr>
          <w:p w14:paraId="6A9AD15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input.txt: [size in bytes]</w:t>
            </w:r>
          </w:p>
          <w:p w14:paraId="505EAFCE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output.txt: [size in bytes]</w:t>
            </w:r>
          </w:p>
          <w:p w14:paraId="5B8B5590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40734A46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21F538BF" w14:textId="0159082F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File</w:t>
      </w:r>
      <w:r w:rsidRPr="00B64255">
        <w:rPr>
          <w:noProof/>
        </w:rPr>
        <w:t xml:space="preserve"> </w:t>
      </w:r>
      <w:r w:rsidRPr="00B64255">
        <w:t xml:space="preserve">class and its method </w:t>
      </w:r>
      <w:r w:rsidRPr="00B64255">
        <w:rPr>
          <w:rStyle w:val="CodeChar"/>
        </w:rPr>
        <w:t>listFiles()</w:t>
      </w:r>
      <w:r w:rsidR="00E20F83">
        <w:rPr>
          <w:rStyle w:val="CodeChar"/>
          <w:lang w:val="bg-BG"/>
        </w:rPr>
        <w:t>.</w:t>
      </w:r>
    </w:p>
    <w:p w14:paraId="578EBEA4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Nested Folders</w:t>
      </w:r>
    </w:p>
    <w:p w14:paraId="1A348FD1" w14:textId="77777777" w:rsidR="00B64255" w:rsidRPr="00B64255" w:rsidRDefault="00B64255" w:rsidP="00B64255">
      <w:pPr>
        <w:rPr>
          <w:lang w:val="bg-BG"/>
        </w:rPr>
      </w:pPr>
      <w:r w:rsidRPr="00B64255">
        <w:t>You are provided a folder named "</w:t>
      </w:r>
      <w:r w:rsidRPr="00B64255">
        <w:rPr>
          <w:b/>
        </w:rPr>
        <w:t>Files-and-Streams</w:t>
      </w:r>
      <w:r w:rsidRPr="00B64255">
        <w:t xml:space="preserve">". Create a program that lists the names of all directories in it </w:t>
      </w:r>
      <w:r w:rsidRPr="00B64255">
        <w:rPr>
          <w:noProof/>
        </w:rPr>
        <w:t>(</w:t>
      </w:r>
      <w:r w:rsidRPr="00B64255">
        <w:rPr>
          <w:b/>
        </w:rPr>
        <w:t>including all nested directories</w:t>
      </w:r>
      <w:r w:rsidRPr="00B64255">
        <w:t>).</w:t>
      </w:r>
    </w:p>
    <w:p w14:paraId="6D7E1087" w14:textId="77777777" w:rsidR="00B64255" w:rsidRPr="00B64255" w:rsidRDefault="00B64255" w:rsidP="00B64255">
      <w:pPr>
        <w:rPr>
          <w:lang w:val="bg-BG"/>
        </w:rPr>
      </w:pPr>
      <w:r w:rsidRPr="00B64255">
        <w:t>On the last line, print the count of all folders, including the root folder.</w:t>
      </w:r>
    </w:p>
    <w:p w14:paraId="5A8AD18A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0"/>
        <w:gridCol w:w="2856"/>
      </w:tblGrid>
      <w:tr w:rsidR="00B64255" w:rsidRPr="00B64255" w14:paraId="4B08B83C" w14:textId="77777777" w:rsidTr="00A85122">
        <w:trPr>
          <w:trHeight w:val="340"/>
        </w:trPr>
        <w:tc>
          <w:tcPr>
            <w:tcW w:w="6410" w:type="dxa"/>
            <w:shd w:val="clear" w:color="auto" w:fill="D9D9D9" w:themeFill="background1" w:themeFillShade="D9"/>
            <w:vAlign w:val="center"/>
          </w:tcPr>
          <w:p w14:paraId="1A956EE8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2856" w:type="dxa"/>
            <w:shd w:val="clear" w:color="auto" w:fill="D9D9D9" w:themeFill="background1" w:themeFillShade="D9"/>
            <w:vAlign w:val="center"/>
          </w:tcPr>
          <w:p w14:paraId="71CC709A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43C6FBD8" w14:textId="77777777" w:rsidTr="00A85122">
        <w:tc>
          <w:tcPr>
            <w:tcW w:w="6410" w:type="dxa"/>
          </w:tcPr>
          <w:p w14:paraId="2890AC0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Cs/>
                <w:noProof/>
              </w:rPr>
              <w:drawing>
                <wp:inline distT="0" distB="0" distL="0" distR="0" wp14:anchorId="648E26DD" wp14:editId="3C75CE4B">
                  <wp:extent cx="3917950" cy="1122559"/>
                  <wp:effectExtent l="19050" t="19050" r="25400" b="20955"/>
                  <wp:docPr id="28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50801" cy="113197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  <a:effectLst>
                            <a:softEdge rad="12700"/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56" w:type="dxa"/>
          </w:tcPr>
          <w:p w14:paraId="5124D818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…</w:t>
            </w:r>
          </w:p>
          <w:p w14:paraId="0D82F01B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7341F80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Files-and-Streams</w:t>
            </w:r>
          </w:p>
          <w:p w14:paraId="44D5E60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5CE7B779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erialization</w:t>
            </w:r>
          </w:p>
          <w:p w14:paraId="4076779F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4255">
              <w:rPr>
                <w:rFonts w:ascii="Consolas" w:hAnsi="Consolas"/>
                <w:bCs/>
                <w:noProof/>
              </w:rPr>
              <w:t>Streams-and-Files</w:t>
            </w:r>
          </w:p>
          <w:p w14:paraId="1BD7E05C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rFonts w:ascii="Consolas" w:hAnsi="Consolas"/>
                <w:b/>
                <w:bCs/>
                <w:noProof/>
              </w:rPr>
              <w:t>[folder count]</w:t>
            </w:r>
            <w:r w:rsidRPr="00B64255">
              <w:rPr>
                <w:rFonts w:ascii="Consolas" w:hAnsi="Consolas"/>
                <w:bCs/>
                <w:noProof/>
              </w:rPr>
              <w:t xml:space="preserve"> folders</w:t>
            </w:r>
          </w:p>
        </w:tc>
      </w:tr>
    </w:tbl>
    <w:p w14:paraId="43B85FD1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1340A04F" w14:textId="06F23F98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 xml:space="preserve">Use the </w:t>
      </w:r>
      <w:r w:rsidRPr="00B64255">
        <w:rPr>
          <w:rStyle w:val="CodeChar"/>
        </w:rPr>
        <w:t>File</w:t>
      </w:r>
      <w:r w:rsidRPr="00B64255">
        <w:rPr>
          <w:noProof/>
        </w:rPr>
        <w:t xml:space="preserve"> </w:t>
      </w:r>
      <w:r w:rsidRPr="00B64255">
        <w:t xml:space="preserve">class and its method </w:t>
      </w:r>
      <w:r w:rsidRPr="00B64255">
        <w:rPr>
          <w:rStyle w:val="CodeChar"/>
        </w:rPr>
        <w:t>listFiles()</w:t>
      </w:r>
      <w:r w:rsidR="00E20F83">
        <w:rPr>
          <w:rStyle w:val="CodeChar"/>
          <w:lang w:val="bg-BG"/>
        </w:rPr>
        <w:t>.</w:t>
      </w:r>
    </w:p>
    <w:p w14:paraId="31529FD6" w14:textId="77777777" w:rsidR="00B64255" w:rsidRPr="00B64255" w:rsidRDefault="00B64255" w:rsidP="00B64255">
      <w:pPr>
        <w:pStyle w:val="Heading2"/>
        <w:rPr>
          <w:lang w:val="bg-BG"/>
        </w:rPr>
      </w:pPr>
      <w:r w:rsidRPr="00B64255">
        <w:t>Serialize Custom Object</w:t>
      </w:r>
    </w:p>
    <w:p w14:paraId="49CAA3DE" w14:textId="250E7BE3" w:rsidR="00B64255" w:rsidRPr="00B64255" w:rsidRDefault="00B64255" w:rsidP="00B64255">
      <w:pPr>
        <w:rPr>
          <w:lang w:val="bg-BG"/>
        </w:rPr>
      </w:pPr>
      <w:r w:rsidRPr="00B64255">
        <w:t>Create a class called "</w:t>
      </w:r>
      <w:r w:rsidRPr="00B64255">
        <w:rPr>
          <w:rStyle w:val="CodeChar"/>
        </w:rPr>
        <w:t>Cube</w:t>
      </w:r>
      <w:r w:rsidRPr="00B64255">
        <w:t xml:space="preserve">". It should have properties for </w:t>
      </w:r>
      <w:r w:rsidRPr="00B64255">
        <w:rPr>
          <w:b/>
        </w:rPr>
        <w:t>color</w:t>
      </w:r>
      <w:r w:rsidRPr="00B64255">
        <w:t xml:space="preserve">, </w:t>
      </w:r>
      <w:r w:rsidRPr="00B64255">
        <w:rPr>
          <w:b/>
        </w:rPr>
        <w:t>width</w:t>
      </w:r>
      <w:r w:rsidRPr="00B64255">
        <w:t xml:space="preserve">, </w:t>
      </w:r>
      <w:r w:rsidRPr="00B64255">
        <w:rPr>
          <w:b/>
        </w:rPr>
        <w:t>height</w:t>
      </w:r>
      <w:r w:rsidR="00A01E72">
        <w:rPr>
          <w:b/>
        </w:rPr>
        <w:t>,</w:t>
      </w:r>
      <w:r w:rsidRPr="00B64255">
        <w:t xml:space="preserve"> and </w:t>
      </w:r>
      <w:r w:rsidRPr="00B64255">
        <w:rPr>
          <w:b/>
        </w:rPr>
        <w:t>depth</w:t>
      </w:r>
      <w:r w:rsidRPr="00B64255">
        <w:t>.</w:t>
      </w:r>
    </w:p>
    <w:p w14:paraId="7DFD4E4A" w14:textId="77777777" w:rsidR="00B64255" w:rsidRPr="00B64255" w:rsidRDefault="00B64255" w:rsidP="00B64255">
      <w:pPr>
        <w:rPr>
          <w:lang w:val="bg-BG"/>
        </w:rPr>
      </w:pPr>
      <w:r w:rsidRPr="00B64255">
        <w:t>Create an instance of the class with the following values:</w:t>
      </w:r>
    </w:p>
    <w:p w14:paraId="79B17A7E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Color: "green"</w:t>
      </w:r>
    </w:p>
    <w:p w14:paraId="28B53FAB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Width: 15.3</w:t>
      </w:r>
    </w:p>
    <w:p w14:paraId="4C583B64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Height: 12.4</w:t>
      </w:r>
    </w:p>
    <w:p w14:paraId="6FEB54F9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lang w:val="bg-BG"/>
        </w:rPr>
      </w:pPr>
      <w:r w:rsidRPr="00B64255">
        <w:t>Depth: 3.0</w:t>
      </w:r>
    </w:p>
    <w:p w14:paraId="3227D902" w14:textId="13CD50F8" w:rsidR="00B64255" w:rsidRPr="00B64255" w:rsidRDefault="00B64255" w:rsidP="00B64255">
      <w:pPr>
        <w:rPr>
          <w:lang w:val="bg-BG"/>
        </w:rPr>
      </w:pPr>
      <w:r w:rsidRPr="00B64255">
        <w:rPr>
          <w:rStyle w:val="CodeChar"/>
        </w:rPr>
        <w:t>Serialize</w:t>
      </w:r>
      <w:r w:rsidRPr="00B64255">
        <w:rPr>
          <w:noProof/>
        </w:rPr>
        <w:t xml:space="preserve"> </w:t>
      </w:r>
      <w:r w:rsidRPr="00B64255">
        <w:t xml:space="preserve">and </w:t>
      </w:r>
      <w:r w:rsidRPr="00B64255">
        <w:rPr>
          <w:rStyle w:val="CodeChar"/>
        </w:rPr>
        <w:t>deserialize</w:t>
      </w:r>
      <w:r w:rsidRPr="00B64255">
        <w:rPr>
          <w:noProof/>
        </w:rPr>
        <w:t xml:space="preserve"> </w:t>
      </w:r>
      <w:r w:rsidRPr="00B64255">
        <w:t>the instance created. When saved to a file</w:t>
      </w:r>
      <w:r w:rsidR="003270C4">
        <w:t>,</w:t>
      </w:r>
      <w:r w:rsidRPr="00B64255">
        <w:t xml:space="preserve"> the object should look something like the example below.</w:t>
      </w:r>
    </w:p>
    <w:p w14:paraId="3DBCE1A4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Examples</w:t>
      </w:r>
    </w:p>
    <w:tbl>
      <w:tblPr>
        <w:tblStyle w:val="TableGrid"/>
        <w:tblW w:w="51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2"/>
        <w:gridCol w:w="3710"/>
      </w:tblGrid>
      <w:tr w:rsidR="00B64255" w:rsidRPr="00B64255" w14:paraId="5EC60746" w14:textId="77777777" w:rsidTr="00E20F83">
        <w:trPr>
          <w:trHeight w:val="340"/>
        </w:trPr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2292819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Input</w:t>
            </w:r>
          </w:p>
        </w:tc>
        <w:tc>
          <w:tcPr>
            <w:tcW w:w="3651" w:type="dxa"/>
            <w:shd w:val="clear" w:color="auto" w:fill="D9D9D9" w:themeFill="background1" w:themeFillShade="D9"/>
            <w:vAlign w:val="center"/>
          </w:tcPr>
          <w:p w14:paraId="4FF4008D" w14:textId="77777777" w:rsidR="00B64255" w:rsidRPr="00B64255" w:rsidRDefault="00B64255" w:rsidP="00E20F83">
            <w:pPr>
              <w:spacing w:before="0" w:after="0"/>
              <w:jc w:val="center"/>
              <w:rPr>
                <w:b/>
              </w:rPr>
            </w:pPr>
            <w:r w:rsidRPr="00B64255">
              <w:rPr>
                <w:b/>
              </w:rPr>
              <w:t>Output</w:t>
            </w:r>
          </w:p>
        </w:tc>
      </w:tr>
      <w:tr w:rsidR="00B64255" w:rsidRPr="00B64255" w14:paraId="23F6B3F7" w14:textId="77777777" w:rsidTr="00E2479D">
        <w:tc>
          <w:tcPr>
            <w:tcW w:w="1501" w:type="dxa"/>
          </w:tcPr>
          <w:p w14:paraId="6E11F167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4255">
              <w:rPr>
                <w:rFonts w:ascii="Consolas" w:hAnsi="Consolas"/>
                <w:bCs/>
                <w:i/>
                <w:noProof/>
              </w:rPr>
              <w:lastRenderedPageBreak/>
              <w:t>(no input)</w:t>
            </w:r>
          </w:p>
        </w:tc>
        <w:tc>
          <w:tcPr>
            <w:tcW w:w="3651" w:type="dxa"/>
          </w:tcPr>
          <w:p w14:paraId="4166E89D" w14:textId="77777777" w:rsidR="00B64255" w:rsidRPr="00B64255" w:rsidRDefault="00B64255" w:rsidP="00E2479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4255">
              <w:rPr>
                <w:noProof/>
              </w:rPr>
              <w:drawing>
                <wp:inline distT="0" distB="0" distL="0" distR="0" wp14:anchorId="0E77DD34" wp14:editId="276DD215">
                  <wp:extent cx="2244725" cy="1630459"/>
                  <wp:effectExtent l="0" t="0" r="3175" b="825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6772" cy="16464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62D7E8" w14:textId="77777777" w:rsidR="00B64255" w:rsidRPr="00B64255" w:rsidRDefault="00B64255" w:rsidP="00B64255">
      <w:pPr>
        <w:pStyle w:val="Heading3"/>
        <w:rPr>
          <w:lang w:val="bg-BG"/>
        </w:rPr>
      </w:pPr>
      <w:r w:rsidRPr="00B64255">
        <w:t>Hints</w:t>
      </w:r>
    </w:p>
    <w:p w14:paraId="4D01BC91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Create a class called </w:t>
      </w:r>
      <w:r w:rsidRPr="00B64255">
        <w:rPr>
          <w:rStyle w:val="CodeChar"/>
        </w:rPr>
        <w:t>Cube</w:t>
      </w:r>
      <w:r w:rsidRPr="00B64255">
        <w:t xml:space="preserve">, which should implement the </w:t>
      </w:r>
      <w:r w:rsidRPr="00B64255">
        <w:rPr>
          <w:rStyle w:val="CodeChar"/>
        </w:rPr>
        <w:t>Serializable</w:t>
      </w:r>
      <w:r w:rsidRPr="00B64255">
        <w:rPr>
          <w:noProof/>
        </w:rPr>
        <w:t xml:space="preserve"> </w:t>
      </w:r>
      <w:r w:rsidRPr="00B64255">
        <w:rPr>
          <w:rStyle w:val="CodeChar"/>
        </w:rPr>
        <w:t>interface</w:t>
      </w:r>
      <w:r w:rsidRPr="00B64255">
        <w:t>:</w:t>
      </w:r>
    </w:p>
    <w:p w14:paraId="56ABE5FC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3B214054" wp14:editId="05ADA20C">
            <wp:extent cx="5040000" cy="1324841"/>
            <wp:effectExtent l="19050" t="19050" r="27305" b="279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3248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A2D030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Create a new instance of the </w:t>
      </w:r>
      <w:r w:rsidRPr="00B64255">
        <w:rPr>
          <w:rStyle w:val="CodeChar"/>
        </w:rPr>
        <w:t>Cube</w:t>
      </w:r>
      <w:r w:rsidRPr="00B64255">
        <w:rPr>
          <w:noProof/>
        </w:rPr>
        <w:t xml:space="preserve"> </w:t>
      </w:r>
      <w:r w:rsidRPr="00B64255">
        <w:t>class and set its properties:</w:t>
      </w:r>
    </w:p>
    <w:p w14:paraId="50197A88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712E5D6E" wp14:editId="1AC33236">
            <wp:extent cx="5040000" cy="1201196"/>
            <wp:effectExtent l="19050" t="19050" r="8255" b="1841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2011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7E9CFA" w14:textId="77777777" w:rsidR="00B64255" w:rsidRPr="00B64255" w:rsidRDefault="00B64255" w:rsidP="00B64255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 w:rsidRPr="00B64255">
        <w:t xml:space="preserve">Use </w:t>
      </w:r>
      <w:r w:rsidRPr="00B64255">
        <w:rPr>
          <w:rStyle w:val="CodeChar"/>
        </w:rPr>
        <w:t>ObjectOutputStream</w:t>
      </w:r>
      <w:r w:rsidRPr="00B64255">
        <w:rPr>
          <w:noProof/>
        </w:rPr>
        <w:t xml:space="preserve"> </w:t>
      </w:r>
      <w:r w:rsidRPr="00B64255">
        <w:t xml:space="preserve">to </w:t>
      </w:r>
      <w:r w:rsidRPr="00B64255">
        <w:rPr>
          <w:rStyle w:val="Strong"/>
        </w:rPr>
        <w:t>serialize</w:t>
      </w:r>
      <w:r w:rsidRPr="00B64255">
        <w:t xml:space="preserve"> the object:</w:t>
      </w:r>
    </w:p>
    <w:p w14:paraId="20592067" w14:textId="77777777" w:rsidR="00B64255" w:rsidRPr="00B64255" w:rsidRDefault="00B64255" w:rsidP="00B64255">
      <w:pPr>
        <w:rPr>
          <w:rFonts w:ascii="Consolas" w:hAnsi="Consolas"/>
          <w:b/>
          <w:noProof/>
          <w:lang w:val="bg-BG"/>
        </w:rPr>
      </w:pPr>
      <w:r w:rsidRPr="00B64255">
        <w:rPr>
          <w:noProof/>
        </w:rPr>
        <w:drawing>
          <wp:inline distT="0" distB="0" distL="0" distR="0" wp14:anchorId="4D69EECC" wp14:editId="73FAF640">
            <wp:extent cx="5040000" cy="1411780"/>
            <wp:effectExtent l="19050" t="19050" r="27305" b="1714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411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3D284FF4" w:rsidR="00640502" w:rsidRPr="00B64255" w:rsidRDefault="00640502" w:rsidP="00B64255">
      <w:pPr>
        <w:rPr>
          <w:lang w:val="bg-BG"/>
        </w:rPr>
      </w:pPr>
    </w:p>
    <w:sectPr w:rsidR="00640502" w:rsidRPr="00B64255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F28F5" w14:textId="77777777" w:rsidR="00EE19E7" w:rsidRDefault="00EE19E7" w:rsidP="008068A2">
      <w:pPr>
        <w:spacing w:after="0" w:line="240" w:lineRule="auto"/>
      </w:pPr>
      <w:r>
        <w:separator/>
      </w:r>
    </w:p>
  </w:endnote>
  <w:endnote w:type="continuationSeparator" w:id="0">
    <w:p w14:paraId="200BFFF0" w14:textId="77777777" w:rsidR="00EE19E7" w:rsidRDefault="00EE19E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3AA904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20F8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3AA904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20F8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CE6E8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512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512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4CE6E8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512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512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92A4A" w14:textId="77777777" w:rsidR="00EE19E7" w:rsidRDefault="00EE19E7" w:rsidP="008068A2">
      <w:pPr>
        <w:spacing w:after="0" w:line="240" w:lineRule="auto"/>
      </w:pPr>
      <w:r>
        <w:separator/>
      </w:r>
    </w:p>
  </w:footnote>
  <w:footnote w:type="continuationSeparator" w:id="0">
    <w:p w14:paraId="63921B87" w14:textId="77777777" w:rsidR="00EE19E7" w:rsidRDefault="00EE19E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717666"/>
    <w:multiLevelType w:val="hybridMultilevel"/>
    <w:tmpl w:val="D1FAE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AC3E2C"/>
    <w:multiLevelType w:val="hybridMultilevel"/>
    <w:tmpl w:val="04745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5873473">
    <w:abstractNumId w:val="0"/>
  </w:num>
  <w:num w:numId="2" w16cid:durableId="1085342268">
    <w:abstractNumId w:val="40"/>
  </w:num>
  <w:num w:numId="3" w16cid:durableId="629476808">
    <w:abstractNumId w:val="8"/>
  </w:num>
  <w:num w:numId="4" w16cid:durableId="335496996">
    <w:abstractNumId w:val="25"/>
  </w:num>
  <w:num w:numId="5" w16cid:durableId="1255938297">
    <w:abstractNumId w:val="26"/>
  </w:num>
  <w:num w:numId="6" w16cid:durableId="224485975">
    <w:abstractNumId w:val="30"/>
  </w:num>
  <w:num w:numId="7" w16cid:durableId="440730858">
    <w:abstractNumId w:val="3"/>
  </w:num>
  <w:num w:numId="8" w16cid:durableId="1286039209">
    <w:abstractNumId w:val="7"/>
  </w:num>
  <w:num w:numId="9" w16cid:durableId="1238782726">
    <w:abstractNumId w:val="23"/>
  </w:num>
  <w:num w:numId="10" w16cid:durableId="20551529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68293865">
    <w:abstractNumId w:val="4"/>
  </w:num>
  <w:num w:numId="12" w16cid:durableId="580532227">
    <w:abstractNumId w:val="18"/>
  </w:num>
  <w:num w:numId="13" w16cid:durableId="1535072736">
    <w:abstractNumId w:val="1"/>
  </w:num>
  <w:num w:numId="14" w16cid:durableId="519467795">
    <w:abstractNumId w:val="29"/>
  </w:num>
  <w:num w:numId="15" w16cid:durableId="472479986">
    <w:abstractNumId w:val="9"/>
  </w:num>
  <w:num w:numId="16" w16cid:durableId="1403134868">
    <w:abstractNumId w:val="35"/>
  </w:num>
  <w:num w:numId="17" w16cid:durableId="1834568573">
    <w:abstractNumId w:val="24"/>
  </w:num>
  <w:num w:numId="18" w16cid:durableId="1917519206">
    <w:abstractNumId w:val="39"/>
  </w:num>
  <w:num w:numId="19" w16cid:durableId="1898781633">
    <w:abstractNumId w:val="31"/>
  </w:num>
  <w:num w:numId="20" w16cid:durableId="2083211576">
    <w:abstractNumId w:val="17"/>
  </w:num>
  <w:num w:numId="21" w16cid:durableId="2024235217">
    <w:abstractNumId w:val="28"/>
  </w:num>
  <w:num w:numId="22" w16cid:durableId="1724060868">
    <w:abstractNumId w:val="11"/>
  </w:num>
  <w:num w:numId="23" w16cid:durableId="701394229">
    <w:abstractNumId w:val="14"/>
  </w:num>
  <w:num w:numId="24" w16cid:durableId="143206393">
    <w:abstractNumId w:val="2"/>
  </w:num>
  <w:num w:numId="25" w16cid:durableId="110514465">
    <w:abstractNumId w:val="6"/>
  </w:num>
  <w:num w:numId="26" w16cid:durableId="1679579761">
    <w:abstractNumId w:val="15"/>
  </w:num>
  <w:num w:numId="27" w16cid:durableId="859901110">
    <w:abstractNumId w:val="33"/>
  </w:num>
  <w:num w:numId="28" w16cid:durableId="1660424208">
    <w:abstractNumId w:val="16"/>
  </w:num>
  <w:num w:numId="29" w16cid:durableId="344600613">
    <w:abstractNumId w:val="38"/>
  </w:num>
  <w:num w:numId="30" w16cid:durableId="1735279730">
    <w:abstractNumId w:val="20"/>
  </w:num>
  <w:num w:numId="31" w16cid:durableId="322468825">
    <w:abstractNumId w:val="10"/>
  </w:num>
  <w:num w:numId="32" w16cid:durableId="422340017">
    <w:abstractNumId w:val="32"/>
  </w:num>
  <w:num w:numId="33" w16cid:durableId="2076391028">
    <w:abstractNumId w:val="36"/>
  </w:num>
  <w:num w:numId="34" w16cid:durableId="1821193687">
    <w:abstractNumId w:val="22"/>
  </w:num>
  <w:num w:numId="35" w16cid:durableId="1013655410">
    <w:abstractNumId w:val="37"/>
  </w:num>
  <w:num w:numId="36" w16cid:durableId="1211187200">
    <w:abstractNumId w:val="5"/>
  </w:num>
  <w:num w:numId="37" w16cid:durableId="1538160280">
    <w:abstractNumId w:val="21"/>
  </w:num>
  <w:num w:numId="38" w16cid:durableId="67503987">
    <w:abstractNumId w:val="13"/>
  </w:num>
  <w:num w:numId="39" w16cid:durableId="867720519">
    <w:abstractNumId w:val="27"/>
  </w:num>
  <w:num w:numId="40" w16cid:durableId="576402942">
    <w:abstractNumId w:val="19"/>
  </w:num>
  <w:num w:numId="41" w16cid:durableId="208772423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Q2NDI3MzQxMTdX0lEKTi0uzszPAykwqQUAkkPTy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7C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6338"/>
    <w:rsid w:val="00142C75"/>
    <w:rsid w:val="0014356B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270C4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52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C58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0704"/>
    <w:rsid w:val="008A4E6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D5E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43EA"/>
    <w:rsid w:val="009D1805"/>
    <w:rsid w:val="009E1A09"/>
    <w:rsid w:val="00A01E72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512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4255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06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DA7"/>
    <w:rsid w:val="00CB626D"/>
    <w:rsid w:val="00CC28C5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F8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19E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40752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4/java-advanced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3/Streams-Files-And-Directorie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3" Type="http://schemas.openxmlformats.org/officeDocument/2006/relationships/image" Target="media/image17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4EEF0-E3DE-4F8B-A391-B70D3C1B25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6</Pages>
  <Words>790</Words>
  <Characters>450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2</cp:revision>
  <cp:lastPrinted>2015-10-26T22:35:00Z</cp:lastPrinted>
  <dcterms:created xsi:type="dcterms:W3CDTF">2019-11-12T12:29:00Z</dcterms:created>
  <dcterms:modified xsi:type="dcterms:W3CDTF">2023-12-13T13:4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b62a5bfd49e5b791ccdbe3f47232121e27176904486b004db6304771a4194c</vt:lpwstr>
  </property>
</Properties>
</file>